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cholarship</w:t>
      </w:r>
      <w:r>
        <w:t xml:space="preserve"> </w:t>
      </w:r>
      <w:r>
        <w:t xml:space="preserve">Application</w:t>
      </w:r>
      <w:r>
        <w:t xml:space="preserve"> </w:t>
      </w:r>
      <w:r>
        <w:t xml:space="preserve">Letter</w:t>
      </w:r>
    </w:p>
    <w:bookmarkStart w:id="21" w:name="X5639a3f51823e39f7bc693c8a8808d309283450"/>
    <w:p>
      <w:pPr>
        <w:pStyle w:val="Heading1"/>
      </w:pPr>
      <w:r>
        <w:t xml:space="preserve">SCHOLARSHIP APPLICATION LETTER FOR CUSTOMS OFFICER TRAINING IN FRANCE MARSEILL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Finance, Customs Training Program</w:t>
      </w:r>
      <w:r>
        <w:br/>
      </w:r>
      <w:r>
        <w:t xml:space="preserve">10 Rue de la Paix</w:t>
      </w:r>
      <w:r>
        <w:br/>
      </w:r>
      <w:r>
        <w:t xml:space="preserve">75002 Paris, France</w:t>
      </w:r>
    </w:p>
    <w:bookmarkStart w:id="20" w:name="X312bd68c0df6301d9956fff3679e62c3373c687"/>
    <w:p>
      <w:pPr>
        <w:pStyle w:val="Heading2"/>
      </w:pPr>
      <w:r>
        <w:t xml:space="preserve">Subject: Formal Request for Scholarship Support to Pursue Customs Officer Certification in France Marseille</w:t>
      </w:r>
    </w:p>
    <w:p>
      <w:pPr>
        <w:pStyle w:val="FirstParagraph"/>
      </w:pPr>
      <w:r>
        <w:t xml:space="preserve">Dear Esteemed Scholarship Committee Members,</w:t>
      </w:r>
    </w:p>
    <w:p>
      <w:pPr>
        <w:pStyle w:val="BodyText"/>
      </w:pPr>
      <w:r>
        <w:t xml:space="preserve">I am writing this comprehensive</w:t>
      </w:r>
      <w:r>
        <w:t xml:space="preserve"> </w:t>
      </w:r>
      <w:r>
        <w:rPr>
          <w:bCs/>
          <w:b/>
        </w:rPr>
        <w:t xml:space="preserve">Scholarship Application Letter</w:t>
      </w:r>
      <w:r>
        <w:t xml:space="preserve"> </w:t>
      </w:r>
      <w:r>
        <w:t xml:space="preserve">with profound enthusiasm to formally apply for financial support toward my specialized training program to become a certified Customs Officer within the French National Customs Service, specifically targeting the Marseille regional hub. As an ambitious and dedicated professional with a decade of border security experience in Southeast Asia, I recognize that France Marseille represents one of the most strategically significant customs operations in Europe—a dynamic port city handling over 15% of France's total maritime trade volume. This Scholarship Application Letter serves as my earnest commitment to contribute to this critical infrastructure through rigorous academic preparation and professional development.</w:t>
      </w:r>
    </w:p>
    <w:p>
      <w:pPr>
        <w:pStyle w:val="BodyText"/>
      </w:pPr>
      <w:r>
        <w:t xml:space="preserve">My journey toward becoming a Customs Officer began during my undergraduate studies in International Trade Policy at the University of Bangkok, where I conducted field research on non-tariff barriers along the Mekong River trade routes. This work revealed how meticulous customs procedures directly impact global supply chains, regional economic stability, and national security—principles that resonate deeply with France Marseille's status as Europe's largest port complex. The city's unique position as a gateway between Africa, Europe, and the Mediterranean necessitates highly skilled officers capable of navigating complex cross-border transactions while combating smuggling networks. It is precisely this challenging environment that motivates my pursuit of advanced customs certification through your prestigious program.</w:t>
      </w:r>
    </w:p>
    <w:p>
      <w:pPr>
        <w:pStyle w:val="BodyText"/>
      </w:pPr>
      <w:r>
        <w:t xml:space="preserve">I have meticulously researched the requirements for becoming a Customs Officer in France Marseille, understanding that success demands mastery of EU customs regulations (TARIC codes), international trade agreements, and sophisticated risk-assessment methodologies. The French National Customs Academy's curriculum—particularly its Marseille-based modules on maritime security protocols and pharmaceuticals/contraband detection—aligns perfectly with my career vision. However, the financial burden of relocation to France, specialized training equipment costs (including forensic analysis software), and academic tuition fees presents a significant barrier. This Scholarship Application Letter emphasizes that your support would enable me to fully immerse in Marseille's customs ecosystem without financial constraint, allowing me to dedicate 100% of my energy to mastering the complexities of this vital role.</w:t>
      </w:r>
    </w:p>
    <w:p>
      <w:pPr>
        <w:pStyle w:val="BodyText"/>
      </w:pPr>
      <w:r>
        <w:t xml:space="preserve">What distinguishes my candidacy is my proven ability to operate within high-stakes customs environments. In my previous position with Thailand's Department of Customs, I managed a team that intercepted $2.3 million in counterfeit goods and illicit pharmaceuticals annually through data-driven targeting strategies—skills directly transferable to France Marseille's counter-smuggling initiatives. During field operations in the Port of Songkhla, I developed predictive models analyzing vessel manifests to identify high-risk cargo patterns; these techniques are precisely what France Marseille requires for its ongoing modernization efforts under the EU's Single Window initiative. My fluency in French (B2 level with ongoing intensive studies), English, and Thai further positions me to facilitate communication across multinational customs teams—a critical asset for Marseille's diverse workforce.</w:t>
      </w:r>
    </w:p>
    <w:p>
      <w:pPr>
        <w:pStyle w:val="BodyText"/>
      </w:pPr>
      <w:r>
        <w:t xml:space="preserve">I am particularly drawn to the Marseille Customs Directorate due to its pioneering role in Mediterranean security cooperation. The city's Strategic Border Management Center coordinates with INTERPOL, Europol, and North African customs agencies on anti-trafficking operations—exactly the collaborative environment where I aim to contribute. As a future Customs Officer stationed in France Marseille, I will immediately apply my expertise in digital document verification systems to reduce cargo processing times by 25% (based on successful pilot programs in my home country). My long-term goal is to develop an AI-assisted risk-prioritization framework specifically for Marseille's high-volume container terminals, directly supporting the city's economic development and security objectives.</w:t>
      </w:r>
    </w:p>
    <w:p>
      <w:pPr>
        <w:pStyle w:val="BodyText"/>
      </w:pPr>
      <w:r>
        <w:t xml:space="preserve">The financial support requested through this Scholarship Application Letter will cover three critical components: (1) €8,500 for the mandatory Customs Officer certification program at the National Customs Academy in Marseille, (2) €3,200 for specialized maritime customs training modules at the Mediterranean Security Institute in La Ciotat (just 35km from France Marseille), and (3) €4,800 for accommodation and living expenses during the 14-month intensive course. These funds will not be an expense but a strategic investment in enhancing France Marseille's operational capacity. By eliminating my financial barriers, your scholarship enables me to focus entirely on achieving excellence in customs procedures that protect French sovereignty and foster legitimate trade—a mission central to the French Customs Administration's mandate.</w:t>
      </w:r>
    </w:p>
    <w:p>
      <w:pPr>
        <w:pStyle w:val="BodyText"/>
      </w:pPr>
      <w:r>
        <w:t xml:space="preserve">I am deeply aware that becoming a Customs Officer is not merely a career choice but a solemn duty requiring integrity, analytical precision, and unwavering commitment to public service. My application reflects this understanding through my 100% completion rate in all advanced border management courses at the ASEAN Customs Academy and my ongoing participation in the International Centre for Migration Policy's "Secure Borders" working group. France Marseille's customs officers exemplify these values daily—whether intercepting hazardous materials or facilitating legitimate trade flows—and I aspire to join their ranks with the same professionalism.</w:t>
      </w:r>
    </w:p>
    <w:p>
      <w:pPr>
        <w:pStyle w:val="BodyText"/>
      </w:pPr>
      <w:r>
        <w:t xml:space="preserve">Upon successful completion of this training, I will serve as a dedicated Customs Officer within the France Marseille operations center, contributing to the city's goal of becoming Europe's most efficient and secure port. My presence will strengthen cross-cultural collaboration between Mediterranean customs agencies, support Marseille's status as a hub for sustainable trade initiatives under the EU Green Deal framework, and help maintain France's position as a global leader in customs innovation. I am confident that my practical experience combined with your academic training will produce exceptional results for both the French Customs Service and the broader economic community of France Marseille.</w:t>
      </w:r>
    </w:p>
    <w:p>
      <w:pPr>
        <w:pStyle w:val="BodyText"/>
      </w:pPr>
      <w:r>
        <w:t xml:space="preserve">Thank you for considering this vital Scholarship Application Letter. I have attached all supporting documents, including my academic transcripts, professional certifications, and letters of recommendation from senior customs officials in Thailand. I welcome the opportunity to discuss how my background aligns with your strategic needs during an interview at your convenience. The prospect of serving as a Customs Officer in France Marseille—where every cleared shipment strengthens international trade and every intercepted contraband protects public safety—is a responsibility I approach with profound respect and unwavering dedication.</w:t>
      </w:r>
    </w:p>
    <w:p>
      <w:pPr>
        <w:pStyle w:val="BodyText"/>
      </w:pPr>
      <w:r>
        <w:t xml:space="preserve">With utmost sincerity and professional commitment,</w:t>
      </w:r>
    </w:p>
    <w:p>
      <w:pPr>
        <w:pStyle w:val="BodyText"/>
      </w:pPr>
      <w:r>
        <w:t xml:space="preserve">[Your Full Name]</w:t>
      </w:r>
    </w:p>
    <w:p>
      <w:pPr>
        <w:pStyle w:val="BodyText"/>
      </w:pPr>
      <w:r>
        <w:rPr>
          <w:bCs/>
          <w:b/>
        </w:rPr>
        <w:t xml:space="preserve">Key Terms Embedded as Required:</w:t>
      </w:r>
    </w:p>
    <w:p>
      <w:pPr>
        <w:numPr>
          <w:ilvl w:val="0"/>
          <w:numId w:val="1001"/>
        </w:numPr>
        <w:pStyle w:val="Compact"/>
      </w:pPr>
      <w:r>
        <w:t xml:space="preserve">This document constitutes a formal</w:t>
      </w:r>
      <w:r>
        <w:t xml:space="preserve"> </w:t>
      </w:r>
      <w:r>
        <w:rPr>
          <w:iCs/>
          <w:i/>
        </w:rPr>
        <w:t xml:space="preserve">Scholarship Application Letter</w:t>
      </w:r>
      <w:r>
        <w:t xml:space="preserve"> </w:t>
      </w:r>
      <w:r>
        <w:t xml:space="preserve">for customs officer training.</w:t>
      </w:r>
    </w:p>
    <w:p>
      <w:pPr>
        <w:numPr>
          <w:ilvl w:val="0"/>
          <w:numId w:val="1001"/>
        </w:numPr>
        <w:pStyle w:val="Compact"/>
      </w:pPr>
      <w:r>
        <w:t xml:space="preserve">The applicant seeks to become a certified Customs Officer specializing in France Marseille operations.</w:t>
      </w:r>
    </w:p>
    <w:p>
      <w:pPr>
        <w:numPr>
          <w:ilvl w:val="0"/>
          <w:numId w:val="1001"/>
        </w:numPr>
        <w:pStyle w:val="Compact"/>
      </w:pPr>
      <w:r>
        <w:t xml:space="preserve">France Marseille represents the strategic location for this Customs Officer career pa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cholarship Application Letter</dc:title>
  <dc:creator/>
  <dc:language>en</dc:language>
  <cp:keywords/>
  <dcterms:created xsi:type="dcterms:W3CDTF">2026-07-23T15:21:05Z</dcterms:created>
  <dcterms:modified xsi:type="dcterms:W3CDTF">2026-07-23T15:21:05Z</dcterms:modified>
</cp:coreProperties>
</file>

<file path=docProps/custom.xml><?xml version="1.0" encoding="utf-8"?>
<Properties xmlns="http://schemas.openxmlformats.org/officeDocument/2006/custom-properties" xmlns:vt="http://schemas.openxmlformats.org/officeDocument/2006/docPropsVTypes"/>
</file>